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CEC91A" w14:textId="1273152D" w:rsidR="00505462" w:rsidRDefault="00505462">
      <w:r>
        <w:t>Colton Kohler</w:t>
      </w:r>
    </w:p>
    <w:p w14:paraId="703B4D34" w14:textId="2D63E6DF" w:rsidR="00505462" w:rsidRDefault="00505462">
      <w:r>
        <w:t>Module 3.2 Assignment</w:t>
      </w:r>
    </w:p>
    <w:p w14:paraId="1DD5261C" w14:textId="1F381D75" w:rsidR="00A86676" w:rsidRDefault="00505462">
      <w:r>
        <w:rPr>
          <w:noProof/>
        </w:rPr>
        <w:drawing>
          <wp:inline distT="0" distB="0" distL="0" distR="0" wp14:anchorId="5E901AD8" wp14:editId="31A1975A">
            <wp:extent cx="4023709" cy="3977985"/>
            <wp:effectExtent l="0" t="0" r="0" b="3810"/>
            <wp:docPr id="1647875556" name="Picture 1" descr="A screenshot of a book publish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875556" name="Picture 1" descr="A screenshot of a book publishing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709" cy="397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417F8" w14:textId="77777777" w:rsidR="00505462" w:rsidRDefault="00505462" w:rsidP="00505462">
      <w:r>
        <w:t>Assumptions</w:t>
      </w:r>
    </w:p>
    <w:p w14:paraId="4D532550" w14:textId="77777777" w:rsidR="00505462" w:rsidRDefault="00505462" w:rsidP="00505462">
      <w:pPr>
        <w:pStyle w:val="ListParagraph"/>
        <w:numPr>
          <w:ilvl w:val="0"/>
          <w:numId w:val="3"/>
        </w:numPr>
      </w:pPr>
      <w:r>
        <w:t xml:space="preserve">Primary Keys: </w:t>
      </w:r>
      <w:proofErr w:type="spellStart"/>
      <w:r>
        <w:t>publisher_ID</w:t>
      </w:r>
      <w:proofErr w:type="spellEnd"/>
      <w:r>
        <w:t xml:space="preserve"> is the primary key for Publisher, </w:t>
      </w:r>
      <w:proofErr w:type="spellStart"/>
      <w:r>
        <w:t>book_isbn</w:t>
      </w:r>
      <w:proofErr w:type="spellEnd"/>
      <w:r>
        <w:t xml:space="preserve"> for Book, and </w:t>
      </w:r>
      <w:proofErr w:type="spellStart"/>
      <w:r>
        <w:t>author_email</w:t>
      </w:r>
      <w:proofErr w:type="spellEnd"/>
      <w:r>
        <w:t xml:space="preserve"> for Author.</w:t>
      </w:r>
    </w:p>
    <w:p w14:paraId="09CB3A1E" w14:textId="3BDBE214" w:rsidR="00505462" w:rsidRDefault="00505462" w:rsidP="00505462">
      <w:pPr>
        <w:pStyle w:val="ListParagraph"/>
        <w:numPr>
          <w:ilvl w:val="0"/>
          <w:numId w:val="3"/>
        </w:numPr>
      </w:pPr>
      <w:r>
        <w:t>Relationships: There is a many-to-many relationship between Books and Authors.</w:t>
      </w:r>
      <w:r>
        <w:t xml:space="preserve"> </w:t>
      </w:r>
      <w:r>
        <w:t>Authors can write multiple books, and each book can have multiple authors</w:t>
      </w:r>
      <w:r>
        <w:t>.</w:t>
      </w:r>
      <w:r>
        <w:t xml:space="preserve"> The </w:t>
      </w:r>
      <w:proofErr w:type="spellStart"/>
      <w:r>
        <w:t>Book_Author</w:t>
      </w:r>
      <w:proofErr w:type="spellEnd"/>
      <w:r>
        <w:t xml:space="preserve"> table connects them using </w:t>
      </w:r>
      <w:proofErr w:type="spellStart"/>
      <w:r>
        <w:t>book_isbn</w:t>
      </w:r>
      <w:proofErr w:type="spellEnd"/>
      <w:r>
        <w:t xml:space="preserve"> and </w:t>
      </w:r>
      <w:proofErr w:type="spellStart"/>
      <w:r>
        <w:t>author_email</w:t>
      </w:r>
      <w:proofErr w:type="spellEnd"/>
      <w:r>
        <w:t>.</w:t>
      </w:r>
    </w:p>
    <w:p w14:paraId="54815263" w14:textId="77777777" w:rsidR="00505462" w:rsidRDefault="00505462" w:rsidP="00505462">
      <w:pPr>
        <w:pStyle w:val="ListParagraph"/>
        <w:numPr>
          <w:ilvl w:val="0"/>
          <w:numId w:val="3"/>
        </w:numPr>
      </w:pPr>
      <w:r>
        <w:t xml:space="preserve">Publisher-Book Relationship: Each book is published by only one publisher, represented by the </w:t>
      </w:r>
      <w:proofErr w:type="spellStart"/>
      <w:r>
        <w:t>publisher_ID</w:t>
      </w:r>
      <w:proofErr w:type="spellEnd"/>
      <w:r>
        <w:t xml:space="preserve"> field in the Book table.</w:t>
      </w:r>
    </w:p>
    <w:p w14:paraId="0EB7B009" w14:textId="37C4E79B" w:rsidR="00505462" w:rsidRDefault="00505462" w:rsidP="00505462">
      <w:r>
        <w:t>In this arrangement:</w:t>
      </w:r>
    </w:p>
    <w:p w14:paraId="37E8F8DA" w14:textId="77777777" w:rsidR="00505462" w:rsidRDefault="00505462" w:rsidP="00505462">
      <w:pPr>
        <w:pStyle w:val="ListParagraph"/>
        <w:numPr>
          <w:ilvl w:val="0"/>
          <w:numId w:val="2"/>
        </w:numPr>
      </w:pPr>
      <w:r>
        <w:t>Each table has a primary key.</w:t>
      </w:r>
    </w:p>
    <w:p w14:paraId="7F9F83C8" w14:textId="77777777" w:rsidR="00505462" w:rsidRDefault="00505462" w:rsidP="00505462">
      <w:pPr>
        <w:pStyle w:val="ListParagraph"/>
        <w:numPr>
          <w:ilvl w:val="0"/>
          <w:numId w:val="2"/>
        </w:numPr>
      </w:pPr>
      <w:r>
        <w:t>There is no repeating group within tables (1NF).</w:t>
      </w:r>
    </w:p>
    <w:p w14:paraId="258F7F87" w14:textId="77777777" w:rsidR="00505462" w:rsidRDefault="00505462" w:rsidP="00505462">
      <w:pPr>
        <w:pStyle w:val="ListParagraph"/>
        <w:numPr>
          <w:ilvl w:val="0"/>
          <w:numId w:val="2"/>
        </w:numPr>
      </w:pPr>
      <w:r>
        <w:t>Each non-key attribute depends only on the primary key (2NF).</w:t>
      </w:r>
    </w:p>
    <w:p w14:paraId="55D937CF" w14:textId="0D1C18DD" w:rsidR="00505462" w:rsidRDefault="00505462" w:rsidP="00505462">
      <w:pPr>
        <w:pStyle w:val="ListParagraph"/>
        <w:numPr>
          <w:ilvl w:val="0"/>
          <w:numId w:val="2"/>
        </w:numPr>
      </w:pPr>
      <w:r>
        <w:t>No transitive dependencies exist, meeting 3NF.</w:t>
      </w:r>
    </w:p>
    <w:sectPr w:rsidR="005054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175D9"/>
    <w:multiLevelType w:val="hybridMultilevel"/>
    <w:tmpl w:val="A0D6C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F1F9E"/>
    <w:multiLevelType w:val="hybridMultilevel"/>
    <w:tmpl w:val="4C7202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40711F"/>
    <w:multiLevelType w:val="hybridMultilevel"/>
    <w:tmpl w:val="2110B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7002621">
    <w:abstractNumId w:val="0"/>
  </w:num>
  <w:num w:numId="2" w16cid:durableId="981428415">
    <w:abstractNumId w:val="2"/>
  </w:num>
  <w:num w:numId="3" w16cid:durableId="19284213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3M7UwNjYxMjMyMzZV0lEKTi0uzszPAykwrAUAX60LjiwAAAA="/>
  </w:docVars>
  <w:rsids>
    <w:rsidRoot w:val="00505462"/>
    <w:rsid w:val="00334814"/>
    <w:rsid w:val="00505462"/>
    <w:rsid w:val="00517E2B"/>
    <w:rsid w:val="0098185B"/>
    <w:rsid w:val="00A8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DB74C"/>
  <w15:chartTrackingRefBased/>
  <w15:docId w15:val="{D8E54437-D040-410F-9D0A-B726DC35C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546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546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546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546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546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546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546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546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546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546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54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546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546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546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546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546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546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546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0546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54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546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0546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0546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0546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0546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0546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546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546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05462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209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4-11-11T02:30:00Z</dcterms:created>
  <dcterms:modified xsi:type="dcterms:W3CDTF">2024-11-11T02:39:00Z</dcterms:modified>
</cp:coreProperties>
</file>